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48B8A6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4F5C1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8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C5933B4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57116D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</w:t>
      </w:r>
      <w:r>
        <w:rPr>
          <w:rFonts w:ascii="Arial" w:hAnsi="Arial" w:cs="Arial"/>
          <w:color w:val="222222"/>
          <w:shd w:val="clear" w:color="auto" w:fill="FFFFFF"/>
        </w:rPr>
        <w:t xml:space="preserve">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DDC7D73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Nov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65C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49AF6" w14:textId="77777777" w:rsidR="00123A84" w:rsidRDefault="00123A84" w:rsidP="00C458D4">
      <w:r>
        <w:separator/>
      </w:r>
    </w:p>
  </w:endnote>
  <w:endnote w:type="continuationSeparator" w:id="0">
    <w:p w14:paraId="2A7E5CC0" w14:textId="77777777" w:rsidR="00123A84" w:rsidRDefault="00123A8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4F3A2" w14:textId="77777777" w:rsidR="00123A84" w:rsidRDefault="00123A84" w:rsidP="00C458D4">
      <w:r>
        <w:separator/>
      </w:r>
    </w:p>
  </w:footnote>
  <w:footnote w:type="continuationSeparator" w:id="0">
    <w:p w14:paraId="54499FA0" w14:textId="77777777" w:rsidR="00123A84" w:rsidRDefault="00123A8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414E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4F5C1D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DFB"/>
    <w:rsid w:val="00BD5CEA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210</Words>
  <Characters>690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86</cp:revision>
  <cp:lastPrinted>2020-12-13T04:36:00Z</cp:lastPrinted>
  <dcterms:created xsi:type="dcterms:W3CDTF">2022-05-21T05:49:00Z</dcterms:created>
  <dcterms:modified xsi:type="dcterms:W3CDTF">2022-11-12T07:11:00Z</dcterms:modified>
</cp:coreProperties>
</file>